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1DBB2" w14:textId="77777777" w:rsidR="007F129B" w:rsidRPr="00BB4725" w:rsidRDefault="007F129B" w:rsidP="007F129B">
      <w:pPr>
        <w:jc w:val="center"/>
        <w:rPr>
          <w:b/>
        </w:rPr>
      </w:pPr>
      <w:r w:rsidRPr="00BB4725">
        <w:rPr>
          <w:b/>
        </w:rPr>
        <w:t>Historic Preservation Board</w:t>
      </w:r>
    </w:p>
    <w:p w14:paraId="1145F0CB" w14:textId="77777777" w:rsidR="007F129B" w:rsidRPr="00BB4725" w:rsidRDefault="007F129B" w:rsidP="007F129B">
      <w:pPr>
        <w:jc w:val="center"/>
        <w:rPr>
          <w:b/>
        </w:rPr>
      </w:pPr>
      <w:r w:rsidRPr="00BB4725">
        <w:rPr>
          <w:b/>
        </w:rPr>
        <w:t>(A</w:t>
      </w:r>
      <w:r>
        <w:rPr>
          <w:b/>
        </w:rPr>
        <w:t>uthoritative</w:t>
      </w:r>
      <w:r w:rsidRPr="00BB4725">
        <w:rPr>
          <w:b/>
        </w:rPr>
        <w:t>)</w:t>
      </w:r>
    </w:p>
    <w:p w14:paraId="433346E8" w14:textId="77777777" w:rsidR="007F129B" w:rsidRDefault="007F129B" w:rsidP="007F129B">
      <w:pPr>
        <w:jc w:val="center"/>
      </w:pPr>
    </w:p>
    <w:p w14:paraId="2133FDBC" w14:textId="77777777" w:rsidR="007F129B" w:rsidRDefault="007F129B" w:rsidP="007F129B">
      <w:pPr>
        <w:jc w:val="center"/>
      </w:pPr>
    </w:p>
    <w:p w14:paraId="6299EBC3" w14:textId="77777777" w:rsidR="007F129B" w:rsidRDefault="007F129B" w:rsidP="007F129B">
      <w:pPr>
        <w:rPr>
          <w:b/>
        </w:rPr>
      </w:pPr>
      <w:r>
        <w:rPr>
          <w:b/>
        </w:rPr>
        <w:t>Established:</w:t>
      </w:r>
    </w:p>
    <w:p w14:paraId="45F68935" w14:textId="77777777" w:rsidR="007F129B" w:rsidRDefault="007F129B" w:rsidP="007F129B"/>
    <w:p w14:paraId="1DFA8947" w14:textId="77777777" w:rsidR="007F129B" w:rsidRDefault="007F129B" w:rsidP="007F129B">
      <w:r>
        <w:t>The Historic Preservation Board (HPB) was established in 1994.</w:t>
      </w:r>
    </w:p>
    <w:p w14:paraId="2F712629" w14:textId="77777777" w:rsidR="007F129B" w:rsidRDefault="007F129B" w:rsidP="007F129B"/>
    <w:p w14:paraId="22D1C3AB" w14:textId="77777777" w:rsidR="007F129B" w:rsidRDefault="007F129B" w:rsidP="007F129B">
      <w:pPr>
        <w:rPr>
          <w:b/>
        </w:rPr>
      </w:pPr>
      <w:r>
        <w:rPr>
          <w:b/>
        </w:rPr>
        <w:t>Mission/Purpose:</w:t>
      </w:r>
    </w:p>
    <w:p w14:paraId="644C499E" w14:textId="77777777" w:rsidR="007F129B" w:rsidRDefault="007F129B" w:rsidP="007F129B"/>
    <w:p w14:paraId="5DB10BB6" w14:textId="77777777" w:rsidR="007F129B" w:rsidRDefault="007F129B" w:rsidP="007F129B">
      <w:r>
        <w:t>The HPB focuses on the protection and preservation of the City’s architectural, historic and cultural heritage.  The HPB makes recommendations to the City Council for designation of historic structures, sites or districts, assists in public education programs and conduct surveys of historic sites, properties and areas.</w:t>
      </w:r>
    </w:p>
    <w:p w14:paraId="6C1B32BC" w14:textId="77777777" w:rsidR="007F129B" w:rsidRDefault="007F129B" w:rsidP="007F129B"/>
    <w:p w14:paraId="6A764C88" w14:textId="77777777" w:rsidR="007F129B" w:rsidRDefault="007F129B" w:rsidP="007F129B">
      <w:r>
        <w:t>With the adoption of the North Seventh Street Historic Residential District Guidelines and Standards, the HBP now also makes decisions on the appropriateness of alterations and construction in that District.</w:t>
      </w:r>
    </w:p>
    <w:p w14:paraId="5762EF85" w14:textId="77777777" w:rsidR="007F129B" w:rsidRDefault="007F129B" w:rsidP="007F129B"/>
    <w:p w14:paraId="098BB3A9" w14:textId="77777777" w:rsidR="007F129B" w:rsidRDefault="007F129B" w:rsidP="007F129B">
      <w:pPr>
        <w:rPr>
          <w:b/>
        </w:rPr>
      </w:pPr>
      <w:r>
        <w:rPr>
          <w:b/>
        </w:rPr>
        <w:t>Membership/Terms:</w:t>
      </w:r>
    </w:p>
    <w:p w14:paraId="4F7814EA" w14:textId="77777777" w:rsidR="007F129B" w:rsidRDefault="007F129B" w:rsidP="007F129B"/>
    <w:p w14:paraId="4CC72987" w14:textId="77777777" w:rsidR="007F129B" w:rsidRDefault="007F129B" w:rsidP="007F129B">
      <w:r>
        <w:t>Membership for HPB can consist of five to seven members with a majority having expertise in a preservation-related field including history, architecture, planning or archaeology.  If there are more than five members on the board, at least four shall be a professional in a preservation-related discipline. If there are only five members on the board, then at least three m</w:t>
      </w:r>
      <w:r w:rsidR="006C3F3B">
        <w:t>ust</w:t>
      </w:r>
      <w:r>
        <w:t xml:space="preserve"> be professionals.  One member shall be a board member or employee of the DDA.  Members serve four year (staggered) terms.</w:t>
      </w:r>
    </w:p>
    <w:p w14:paraId="0F90F5B0" w14:textId="77777777" w:rsidR="007F129B" w:rsidRDefault="007F129B" w:rsidP="007F129B"/>
    <w:p w14:paraId="144B218B" w14:textId="77777777" w:rsidR="007F129B" w:rsidRDefault="007F129B" w:rsidP="007F129B"/>
    <w:p w14:paraId="2152A079" w14:textId="77777777" w:rsidR="007F129B" w:rsidRDefault="007F129B" w:rsidP="007F129B"/>
    <w:p w14:paraId="79E306AA" w14:textId="77777777" w:rsidR="002127F7" w:rsidRDefault="002127F7" w:rsidP="007F129B"/>
    <w:sectPr w:rsidR="002127F7" w:rsidSect="00212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NzM0NTa0NDQ3MjBW0lEKTi0uzszPAykwrAUAHnWRmiwAAAA="/>
  </w:docVars>
  <w:rsids>
    <w:rsidRoot w:val="007F129B"/>
    <w:rsid w:val="00007264"/>
    <w:rsid w:val="00035B52"/>
    <w:rsid w:val="000470FA"/>
    <w:rsid w:val="00055A0E"/>
    <w:rsid w:val="00066FFE"/>
    <w:rsid w:val="0007272B"/>
    <w:rsid w:val="0007510D"/>
    <w:rsid w:val="00082F9B"/>
    <w:rsid w:val="00090A7D"/>
    <w:rsid w:val="000C5860"/>
    <w:rsid w:val="000D1D8F"/>
    <w:rsid w:val="000E6254"/>
    <w:rsid w:val="000E6A1C"/>
    <w:rsid w:val="000F5A09"/>
    <w:rsid w:val="00116E43"/>
    <w:rsid w:val="00120740"/>
    <w:rsid w:val="001335D9"/>
    <w:rsid w:val="00160C0A"/>
    <w:rsid w:val="00163037"/>
    <w:rsid w:val="001659F8"/>
    <w:rsid w:val="00166E2A"/>
    <w:rsid w:val="0018285B"/>
    <w:rsid w:val="00187D03"/>
    <w:rsid w:val="001B098D"/>
    <w:rsid w:val="001B4878"/>
    <w:rsid w:val="001C168E"/>
    <w:rsid w:val="001C40A7"/>
    <w:rsid w:val="001D7D0F"/>
    <w:rsid w:val="001E0D58"/>
    <w:rsid w:val="001E3B49"/>
    <w:rsid w:val="001F52D6"/>
    <w:rsid w:val="001F5A87"/>
    <w:rsid w:val="00211B57"/>
    <w:rsid w:val="002127F7"/>
    <w:rsid w:val="002328E9"/>
    <w:rsid w:val="0023373D"/>
    <w:rsid w:val="00244622"/>
    <w:rsid w:val="00251880"/>
    <w:rsid w:val="002604F3"/>
    <w:rsid w:val="00261C02"/>
    <w:rsid w:val="002665C8"/>
    <w:rsid w:val="00273342"/>
    <w:rsid w:val="0027384B"/>
    <w:rsid w:val="00281E51"/>
    <w:rsid w:val="00287DF2"/>
    <w:rsid w:val="00291DFB"/>
    <w:rsid w:val="0029293A"/>
    <w:rsid w:val="00295421"/>
    <w:rsid w:val="002972F0"/>
    <w:rsid w:val="002A1AB1"/>
    <w:rsid w:val="002A3148"/>
    <w:rsid w:val="002B52F9"/>
    <w:rsid w:val="002B6874"/>
    <w:rsid w:val="002D1FD0"/>
    <w:rsid w:val="002E0F2E"/>
    <w:rsid w:val="002E4FB9"/>
    <w:rsid w:val="002E6AEC"/>
    <w:rsid w:val="002F7C6D"/>
    <w:rsid w:val="0031115B"/>
    <w:rsid w:val="003459B8"/>
    <w:rsid w:val="00351B76"/>
    <w:rsid w:val="00355BEA"/>
    <w:rsid w:val="00356744"/>
    <w:rsid w:val="003631A1"/>
    <w:rsid w:val="00364954"/>
    <w:rsid w:val="003711E2"/>
    <w:rsid w:val="003826EB"/>
    <w:rsid w:val="003D6BC1"/>
    <w:rsid w:val="003E5181"/>
    <w:rsid w:val="003F4E0E"/>
    <w:rsid w:val="004167CE"/>
    <w:rsid w:val="00422963"/>
    <w:rsid w:val="00423B3E"/>
    <w:rsid w:val="0044436E"/>
    <w:rsid w:val="00450D95"/>
    <w:rsid w:val="00453B12"/>
    <w:rsid w:val="0045442C"/>
    <w:rsid w:val="00455A1F"/>
    <w:rsid w:val="00465728"/>
    <w:rsid w:val="00467076"/>
    <w:rsid w:val="004A0FBD"/>
    <w:rsid w:val="004A2D4E"/>
    <w:rsid w:val="004B7B97"/>
    <w:rsid w:val="004D10F7"/>
    <w:rsid w:val="004D1DCE"/>
    <w:rsid w:val="004E108D"/>
    <w:rsid w:val="004E4E44"/>
    <w:rsid w:val="005026B8"/>
    <w:rsid w:val="00510655"/>
    <w:rsid w:val="00516D3B"/>
    <w:rsid w:val="00524A1B"/>
    <w:rsid w:val="005301C9"/>
    <w:rsid w:val="00535F81"/>
    <w:rsid w:val="005362DF"/>
    <w:rsid w:val="0054196F"/>
    <w:rsid w:val="00560700"/>
    <w:rsid w:val="005713E3"/>
    <w:rsid w:val="005A1C99"/>
    <w:rsid w:val="005A219D"/>
    <w:rsid w:val="005A4A6B"/>
    <w:rsid w:val="005A765B"/>
    <w:rsid w:val="005B5A46"/>
    <w:rsid w:val="005D5783"/>
    <w:rsid w:val="00604165"/>
    <w:rsid w:val="00623160"/>
    <w:rsid w:val="006350BD"/>
    <w:rsid w:val="00652067"/>
    <w:rsid w:val="00653E92"/>
    <w:rsid w:val="00657BEC"/>
    <w:rsid w:val="0067300B"/>
    <w:rsid w:val="006755EF"/>
    <w:rsid w:val="00681E62"/>
    <w:rsid w:val="00692628"/>
    <w:rsid w:val="0069770F"/>
    <w:rsid w:val="006A0218"/>
    <w:rsid w:val="006A1B3C"/>
    <w:rsid w:val="006C1648"/>
    <w:rsid w:val="006C3F3B"/>
    <w:rsid w:val="006C4845"/>
    <w:rsid w:val="006D1B22"/>
    <w:rsid w:val="006D3B8E"/>
    <w:rsid w:val="006D5E07"/>
    <w:rsid w:val="006E0509"/>
    <w:rsid w:val="006E2796"/>
    <w:rsid w:val="006E3786"/>
    <w:rsid w:val="006E7310"/>
    <w:rsid w:val="006E7AB7"/>
    <w:rsid w:val="006F0643"/>
    <w:rsid w:val="007107D8"/>
    <w:rsid w:val="0072146F"/>
    <w:rsid w:val="00737B00"/>
    <w:rsid w:val="00757A50"/>
    <w:rsid w:val="007640CB"/>
    <w:rsid w:val="00775883"/>
    <w:rsid w:val="007A34F9"/>
    <w:rsid w:val="007D085D"/>
    <w:rsid w:val="007D4F57"/>
    <w:rsid w:val="007D7DE8"/>
    <w:rsid w:val="007E548F"/>
    <w:rsid w:val="007F129B"/>
    <w:rsid w:val="007F4777"/>
    <w:rsid w:val="007F7E9C"/>
    <w:rsid w:val="0080106D"/>
    <w:rsid w:val="0080589F"/>
    <w:rsid w:val="00810A59"/>
    <w:rsid w:val="00813784"/>
    <w:rsid w:val="0083561B"/>
    <w:rsid w:val="008439EB"/>
    <w:rsid w:val="00852B42"/>
    <w:rsid w:val="0085602F"/>
    <w:rsid w:val="008578DC"/>
    <w:rsid w:val="0087440D"/>
    <w:rsid w:val="00874D3E"/>
    <w:rsid w:val="008E0814"/>
    <w:rsid w:val="00905156"/>
    <w:rsid w:val="009257AF"/>
    <w:rsid w:val="00926FD5"/>
    <w:rsid w:val="009479BE"/>
    <w:rsid w:val="00963A57"/>
    <w:rsid w:val="009645F3"/>
    <w:rsid w:val="00971CB6"/>
    <w:rsid w:val="00973D4C"/>
    <w:rsid w:val="009741D7"/>
    <w:rsid w:val="00986765"/>
    <w:rsid w:val="009B08EE"/>
    <w:rsid w:val="009B5047"/>
    <w:rsid w:val="009C5DF5"/>
    <w:rsid w:val="009D674B"/>
    <w:rsid w:val="009E1714"/>
    <w:rsid w:val="009F0A62"/>
    <w:rsid w:val="00A11FD4"/>
    <w:rsid w:val="00A146F7"/>
    <w:rsid w:val="00A1520D"/>
    <w:rsid w:val="00A21EA7"/>
    <w:rsid w:val="00A33EBE"/>
    <w:rsid w:val="00A419F2"/>
    <w:rsid w:val="00A64389"/>
    <w:rsid w:val="00A65096"/>
    <w:rsid w:val="00A67242"/>
    <w:rsid w:val="00A75E01"/>
    <w:rsid w:val="00A8354B"/>
    <w:rsid w:val="00A87FD5"/>
    <w:rsid w:val="00A9486B"/>
    <w:rsid w:val="00A94D59"/>
    <w:rsid w:val="00A952F2"/>
    <w:rsid w:val="00AB4417"/>
    <w:rsid w:val="00AC4FC2"/>
    <w:rsid w:val="00AF0401"/>
    <w:rsid w:val="00B02425"/>
    <w:rsid w:val="00B046A1"/>
    <w:rsid w:val="00B2040C"/>
    <w:rsid w:val="00B22BC2"/>
    <w:rsid w:val="00B36712"/>
    <w:rsid w:val="00B42FBC"/>
    <w:rsid w:val="00B63018"/>
    <w:rsid w:val="00B65E69"/>
    <w:rsid w:val="00BC7B95"/>
    <w:rsid w:val="00BD28F8"/>
    <w:rsid w:val="00BE2934"/>
    <w:rsid w:val="00BF454F"/>
    <w:rsid w:val="00C16CC4"/>
    <w:rsid w:val="00C2510E"/>
    <w:rsid w:val="00C27548"/>
    <w:rsid w:val="00C472C6"/>
    <w:rsid w:val="00C52C6E"/>
    <w:rsid w:val="00C60CD9"/>
    <w:rsid w:val="00C71F25"/>
    <w:rsid w:val="00C82340"/>
    <w:rsid w:val="00CA4A90"/>
    <w:rsid w:val="00CB12FF"/>
    <w:rsid w:val="00CC3227"/>
    <w:rsid w:val="00CC6BF4"/>
    <w:rsid w:val="00CD4D02"/>
    <w:rsid w:val="00CD6D29"/>
    <w:rsid w:val="00CF0743"/>
    <w:rsid w:val="00D12900"/>
    <w:rsid w:val="00D20CBF"/>
    <w:rsid w:val="00D21C9A"/>
    <w:rsid w:val="00D223B6"/>
    <w:rsid w:val="00D26017"/>
    <w:rsid w:val="00D26B3C"/>
    <w:rsid w:val="00D33F73"/>
    <w:rsid w:val="00D51335"/>
    <w:rsid w:val="00D65751"/>
    <w:rsid w:val="00D70498"/>
    <w:rsid w:val="00D73476"/>
    <w:rsid w:val="00D80943"/>
    <w:rsid w:val="00D80EDC"/>
    <w:rsid w:val="00D8585C"/>
    <w:rsid w:val="00D90A27"/>
    <w:rsid w:val="00D921A6"/>
    <w:rsid w:val="00DA1346"/>
    <w:rsid w:val="00DA5F0A"/>
    <w:rsid w:val="00DB7563"/>
    <w:rsid w:val="00DE2375"/>
    <w:rsid w:val="00DE7851"/>
    <w:rsid w:val="00DF426F"/>
    <w:rsid w:val="00E32737"/>
    <w:rsid w:val="00E44D88"/>
    <w:rsid w:val="00E52BDE"/>
    <w:rsid w:val="00E6010F"/>
    <w:rsid w:val="00E7429B"/>
    <w:rsid w:val="00E77C46"/>
    <w:rsid w:val="00E80B4B"/>
    <w:rsid w:val="00E85830"/>
    <w:rsid w:val="00E95049"/>
    <w:rsid w:val="00EF56FB"/>
    <w:rsid w:val="00F02050"/>
    <w:rsid w:val="00F30551"/>
    <w:rsid w:val="00F36C52"/>
    <w:rsid w:val="00F42425"/>
    <w:rsid w:val="00F502D6"/>
    <w:rsid w:val="00F70673"/>
    <w:rsid w:val="00F75EB4"/>
    <w:rsid w:val="00F828B2"/>
    <w:rsid w:val="00FA215B"/>
    <w:rsid w:val="00FB1F7D"/>
    <w:rsid w:val="00FD4C57"/>
    <w:rsid w:val="00FE04B7"/>
    <w:rsid w:val="00FF467A"/>
    <w:rsid w:val="00FF7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E56E0"/>
  <w15:docId w15:val="{126A1E0E-080F-4FFD-8894-69584A694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29B"/>
    <w:pPr>
      <w:spacing w:after="0" w:line="240" w:lineRule="auto"/>
    </w:pPr>
    <w:rPr>
      <w:rFonts w:eastAsia="Calibri"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78</Words>
  <Characters>101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uin</dc:creator>
  <cp:lastModifiedBy>Kerry Graves</cp:lastModifiedBy>
  <cp:revision>3</cp:revision>
  <cp:lastPrinted>2013-11-25T23:45:00Z</cp:lastPrinted>
  <dcterms:created xsi:type="dcterms:W3CDTF">2012-12-05T00:14:00Z</dcterms:created>
  <dcterms:modified xsi:type="dcterms:W3CDTF">2021-08-04T18:42:00Z</dcterms:modified>
</cp:coreProperties>
</file>